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7788279" w14:textId="5A9325C0" w:rsidR="00C9242D" w:rsidRPr="00E67B7A" w:rsidRDefault="00443FDB" w:rsidP="00C9242D">
      <w:pPr>
        <w:spacing w:line="240" w:lineRule="auto"/>
        <w:jc w:val="center"/>
        <w:rPr>
          <w:b/>
          <w:bCs/>
          <w:color w:val="000000" w:themeColor="text1"/>
          <w:sz w:val="34"/>
          <w:szCs w:val="34"/>
        </w:rPr>
      </w:pPr>
      <w:r w:rsidRPr="00E67B7A">
        <w:rPr>
          <w:b/>
          <w:bCs/>
          <w:color w:val="000000" w:themeColor="text1"/>
          <w:sz w:val="34"/>
          <w:szCs w:val="34"/>
        </w:rPr>
        <w:t>Form 6</w:t>
      </w:r>
      <w:r w:rsidR="00AE57EF" w:rsidRPr="00E67B7A">
        <w:rPr>
          <w:b/>
          <w:bCs/>
          <w:color w:val="000000" w:themeColor="text1"/>
          <w:sz w:val="34"/>
          <w:szCs w:val="34"/>
        </w:rPr>
        <w:t>a</w:t>
      </w:r>
      <w:r w:rsidRPr="00E67B7A">
        <w:rPr>
          <w:b/>
          <w:bCs/>
          <w:color w:val="000000" w:themeColor="text1"/>
          <w:sz w:val="34"/>
          <w:szCs w:val="34"/>
        </w:rPr>
        <w:t xml:space="preserve">: </w:t>
      </w:r>
      <w:r w:rsidR="005D47D1" w:rsidRPr="00E67B7A">
        <w:rPr>
          <w:b/>
          <w:bCs/>
          <w:color w:val="000000" w:themeColor="text1"/>
          <w:sz w:val="34"/>
          <w:szCs w:val="34"/>
        </w:rPr>
        <w:t>SENIOR DESIGN PROJECT (M</w:t>
      </w:r>
      <w:r w:rsidR="008C14F6">
        <w:rPr>
          <w:b/>
          <w:bCs/>
          <w:color w:val="000000" w:themeColor="text1"/>
          <w:sz w:val="34"/>
          <w:szCs w:val="34"/>
        </w:rPr>
        <w:t>I</w:t>
      </w:r>
      <w:bookmarkStart w:id="0" w:name="_GoBack"/>
      <w:bookmarkEnd w:id="0"/>
      <w:r w:rsidR="005D47D1" w:rsidRPr="00E67B7A">
        <w:rPr>
          <w:b/>
          <w:bCs/>
          <w:color w:val="000000" w:themeColor="text1"/>
          <w:sz w:val="34"/>
          <w:szCs w:val="34"/>
        </w:rPr>
        <w:t xml:space="preserve">E 498) </w:t>
      </w:r>
    </w:p>
    <w:p w14:paraId="6858C664" w14:textId="55321B32" w:rsidR="00355101" w:rsidRPr="00E67B7A" w:rsidRDefault="005D47D1" w:rsidP="00C9242D">
      <w:pPr>
        <w:spacing w:line="240" w:lineRule="auto"/>
        <w:jc w:val="center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rtl/>
          <w:lang w:bidi="ar-EG"/>
        </w:rPr>
      </w:pPr>
      <w:r w:rsidRPr="00E67B7A">
        <w:rPr>
          <w:b/>
          <w:bCs/>
          <w:color w:val="000000" w:themeColor="text1"/>
          <w:sz w:val="34"/>
          <w:szCs w:val="34"/>
        </w:rPr>
        <w:t>EVALUATION</w:t>
      </w:r>
      <w:r w:rsidRPr="00E67B7A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 (By Supervisor)</w:t>
      </w:r>
    </w:p>
    <w:p w14:paraId="2F16A207" w14:textId="5DCBBB20" w:rsidR="007541F2" w:rsidRPr="00E67B7A" w:rsidRDefault="007541F2" w:rsidP="007541F2">
      <w:pPr>
        <w:spacing w:after="0" w:line="240" w:lineRule="auto"/>
        <w:jc w:val="right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E67B7A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Semester:</w:t>
      </w:r>
      <w:r w:rsidRPr="00E67B7A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……………</w:t>
      </w:r>
      <w:r w:rsidR="007F7862" w:rsidRPr="00E67B7A">
        <w:rPr>
          <w:rFonts w:asciiTheme="majorBidi" w:hAnsiTheme="majorBidi" w:cstheme="majorBidi"/>
          <w:color w:val="000000" w:themeColor="text1"/>
          <w:sz w:val="24"/>
          <w:szCs w:val="24"/>
        </w:rPr>
        <w:t>……………………………………………………………</w:t>
      </w:r>
      <w:r w:rsidRPr="00E67B7A">
        <w:rPr>
          <w:rFonts w:asciiTheme="majorBidi" w:hAnsiTheme="majorBidi" w:cstheme="majorBidi"/>
          <w:color w:val="000000" w:themeColor="text1"/>
          <w:sz w:val="24"/>
          <w:szCs w:val="24"/>
        </w:rPr>
        <w:t>……</w:t>
      </w:r>
    </w:p>
    <w:p w14:paraId="30BFCE5C" w14:textId="34C681B6" w:rsidR="00355101" w:rsidRPr="00E67B7A" w:rsidRDefault="00355101" w:rsidP="007541F2">
      <w:pPr>
        <w:spacing w:after="0" w:line="240" w:lineRule="auto"/>
        <w:jc w:val="right"/>
        <w:rPr>
          <w:rFonts w:asciiTheme="majorBidi" w:hAnsiTheme="majorBidi" w:cstheme="majorBidi"/>
          <w:color w:val="000000" w:themeColor="text1"/>
          <w:sz w:val="24"/>
          <w:szCs w:val="24"/>
          <w:rtl/>
        </w:rPr>
      </w:pPr>
      <w:r w:rsidRPr="00E67B7A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Project </w:t>
      </w:r>
      <w:r w:rsidR="00164AEF" w:rsidRPr="00E67B7A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Title:</w:t>
      </w:r>
      <w:r w:rsidRPr="00E67B7A">
        <w:rPr>
          <w:rFonts w:asciiTheme="majorBidi" w:hAnsiTheme="majorBidi" w:cstheme="majorBidi"/>
          <w:color w:val="000000" w:themeColor="text1"/>
          <w:sz w:val="24"/>
          <w:szCs w:val="24"/>
        </w:rPr>
        <w:t>……………………………………</w:t>
      </w:r>
      <w:r w:rsidR="007F7862" w:rsidRPr="00E67B7A">
        <w:rPr>
          <w:rFonts w:asciiTheme="majorBidi" w:hAnsiTheme="majorBidi" w:cstheme="majorBidi"/>
          <w:color w:val="000000" w:themeColor="text1"/>
          <w:sz w:val="24"/>
          <w:szCs w:val="24"/>
        </w:rPr>
        <w:t>...................</w:t>
      </w:r>
      <w:r w:rsidRPr="00E67B7A">
        <w:rPr>
          <w:rFonts w:asciiTheme="majorBidi" w:hAnsiTheme="majorBidi" w:cstheme="majorBidi"/>
          <w:color w:val="000000" w:themeColor="text1"/>
          <w:sz w:val="24"/>
          <w:szCs w:val="24"/>
        </w:rPr>
        <w:t>………………...……….</w:t>
      </w:r>
    </w:p>
    <w:p w14:paraId="495C65B4" w14:textId="2D74DCF9" w:rsidR="00355101" w:rsidRPr="00E67B7A" w:rsidRDefault="00355101" w:rsidP="007541F2">
      <w:pPr>
        <w:spacing w:after="0" w:line="360" w:lineRule="auto"/>
        <w:jc w:val="right"/>
        <w:rPr>
          <w:rFonts w:asciiTheme="majorBidi" w:hAnsiTheme="majorBidi" w:cstheme="majorBidi"/>
          <w:color w:val="000000" w:themeColor="text1"/>
          <w:sz w:val="24"/>
          <w:szCs w:val="24"/>
          <w:rtl/>
        </w:rPr>
      </w:pPr>
      <w:r w:rsidRPr="00E67B7A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Student Name:</w:t>
      </w:r>
      <w:r w:rsidRPr="00E67B7A">
        <w:rPr>
          <w:rFonts w:asciiTheme="majorBidi" w:hAnsiTheme="majorBidi" w:cstheme="majorBidi"/>
          <w:color w:val="000000" w:themeColor="text1"/>
          <w:sz w:val="24"/>
          <w:szCs w:val="24"/>
        </w:rPr>
        <w:t>…………………………………………………</w:t>
      </w:r>
      <w:r w:rsidRPr="00E67B7A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ID No.</w:t>
      </w:r>
      <w:r w:rsidR="00C9242D" w:rsidRPr="00E67B7A">
        <w:rPr>
          <w:rFonts w:asciiTheme="majorBidi" w:hAnsiTheme="majorBidi" w:cstheme="majorBidi"/>
          <w:color w:val="000000" w:themeColor="text1"/>
          <w:sz w:val="24"/>
          <w:szCs w:val="24"/>
        </w:rPr>
        <w:t>…………</w:t>
      </w:r>
      <w:r w:rsidR="001C1B0F" w:rsidRPr="00E67B7A">
        <w:rPr>
          <w:rFonts w:asciiTheme="majorBidi" w:hAnsiTheme="majorBidi" w:cstheme="majorBidi"/>
          <w:color w:val="000000" w:themeColor="text1"/>
          <w:sz w:val="24"/>
          <w:szCs w:val="24"/>
        </w:rPr>
        <w:t>.</w:t>
      </w:r>
      <w:r w:rsidR="00C9242D" w:rsidRPr="00E67B7A">
        <w:rPr>
          <w:rFonts w:asciiTheme="majorBidi" w:hAnsiTheme="majorBidi" w:cstheme="majorBidi"/>
          <w:color w:val="000000" w:themeColor="text1"/>
          <w:sz w:val="24"/>
          <w:szCs w:val="24"/>
        </w:rPr>
        <w:t>…....</w:t>
      </w:r>
      <w:r w:rsidRPr="00E67B7A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9268" w:type="dxa"/>
        <w:jc w:val="center"/>
        <w:tblLayout w:type="fixed"/>
        <w:tblLook w:val="04A0" w:firstRow="1" w:lastRow="0" w:firstColumn="1" w:lastColumn="0" w:noHBand="0" w:noVBand="1"/>
      </w:tblPr>
      <w:tblGrid>
        <w:gridCol w:w="742"/>
        <w:gridCol w:w="742"/>
        <w:gridCol w:w="3160"/>
        <w:gridCol w:w="2215"/>
        <w:gridCol w:w="1204"/>
        <w:gridCol w:w="267"/>
        <w:gridCol w:w="938"/>
      </w:tblGrid>
      <w:tr w:rsidR="00E67B7A" w:rsidRPr="00E67B7A" w14:paraId="4F4D3573" w14:textId="77777777" w:rsidTr="001C1B0F">
        <w:trPr>
          <w:jc w:val="center"/>
        </w:trPr>
        <w:tc>
          <w:tcPr>
            <w:tcW w:w="742" w:type="dxa"/>
            <w:vMerge w:val="restart"/>
            <w:shd w:val="clear" w:color="auto" w:fill="D9D9D9" w:themeFill="background1" w:themeFillShade="D9"/>
            <w:vAlign w:val="center"/>
          </w:tcPr>
          <w:p w14:paraId="78B692C3" w14:textId="77777777" w:rsidR="00AE57EF" w:rsidRPr="00E67B7A" w:rsidRDefault="00AE57EF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E67B7A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SLO</w:t>
            </w:r>
          </w:p>
        </w:tc>
        <w:tc>
          <w:tcPr>
            <w:tcW w:w="742" w:type="dxa"/>
            <w:vMerge w:val="restart"/>
            <w:shd w:val="clear" w:color="auto" w:fill="D9D9D9" w:themeFill="background1" w:themeFillShade="D9"/>
            <w:vAlign w:val="center"/>
          </w:tcPr>
          <w:p w14:paraId="0F294405" w14:textId="77777777" w:rsidR="00AE57EF" w:rsidRPr="00E67B7A" w:rsidRDefault="00AE57EF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E67B7A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KPI No.</w:t>
            </w:r>
          </w:p>
        </w:tc>
        <w:tc>
          <w:tcPr>
            <w:tcW w:w="5375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3D232CFD" w14:textId="77777777" w:rsidR="00AE57EF" w:rsidRPr="00E67B7A" w:rsidRDefault="00AE57EF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E67B7A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KPI Description</w:t>
            </w:r>
          </w:p>
        </w:tc>
        <w:tc>
          <w:tcPr>
            <w:tcW w:w="2409" w:type="dxa"/>
            <w:gridSpan w:val="3"/>
            <w:vAlign w:val="center"/>
          </w:tcPr>
          <w:p w14:paraId="0981B018" w14:textId="77777777" w:rsidR="00AE57EF" w:rsidRPr="00E67B7A" w:rsidRDefault="00AE57EF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E67B7A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Marks</w:t>
            </w:r>
          </w:p>
        </w:tc>
      </w:tr>
      <w:tr w:rsidR="00E67B7A" w:rsidRPr="00E67B7A" w14:paraId="03F4FB3B" w14:textId="77777777" w:rsidTr="001C1B0F">
        <w:trPr>
          <w:jc w:val="center"/>
        </w:trPr>
        <w:tc>
          <w:tcPr>
            <w:tcW w:w="742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0086779" w14:textId="77777777" w:rsidR="00AE57EF" w:rsidRPr="00E67B7A" w:rsidRDefault="00AE57EF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742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D767FF9" w14:textId="77777777" w:rsidR="00AE57EF" w:rsidRPr="00E67B7A" w:rsidRDefault="00AE57EF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5375" w:type="dxa"/>
            <w:gridSpan w:val="2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6184655" w14:textId="77777777" w:rsidR="00AE57EF" w:rsidRPr="00E67B7A" w:rsidRDefault="00AE57EF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204" w:type="dxa"/>
            <w:tcBorders>
              <w:bottom w:val="single" w:sz="4" w:space="0" w:color="auto"/>
            </w:tcBorders>
            <w:vAlign w:val="center"/>
          </w:tcPr>
          <w:p w14:paraId="6C4EDA4E" w14:textId="77777777" w:rsidR="00AE57EF" w:rsidRPr="00E67B7A" w:rsidRDefault="00AE57EF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E67B7A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Maximum</w:t>
            </w:r>
          </w:p>
        </w:tc>
        <w:tc>
          <w:tcPr>
            <w:tcW w:w="1205" w:type="dxa"/>
            <w:gridSpan w:val="2"/>
            <w:tcBorders>
              <w:bottom w:val="single" w:sz="4" w:space="0" w:color="auto"/>
            </w:tcBorders>
            <w:vAlign w:val="center"/>
          </w:tcPr>
          <w:p w14:paraId="2819E1B7" w14:textId="77777777" w:rsidR="00AE57EF" w:rsidRPr="00E67B7A" w:rsidRDefault="00AE57EF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E67B7A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Obtained</w:t>
            </w:r>
          </w:p>
        </w:tc>
      </w:tr>
      <w:tr w:rsidR="00E67B7A" w:rsidRPr="00E67B7A" w14:paraId="464BEA92" w14:textId="77777777" w:rsidTr="001C1B0F">
        <w:trPr>
          <w:trHeight w:val="340"/>
          <w:jc w:val="center"/>
        </w:trPr>
        <w:tc>
          <w:tcPr>
            <w:tcW w:w="742" w:type="dxa"/>
            <w:vMerge w:val="restart"/>
            <w:tcBorders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6856C06D" w14:textId="0D4D359A" w:rsidR="00802548" w:rsidRPr="00E67B7A" w:rsidRDefault="00802548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E67B7A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</w:t>
            </w:r>
          </w:p>
        </w:tc>
        <w:tc>
          <w:tcPr>
            <w:tcW w:w="742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63210610" w14:textId="77777777" w:rsidR="00802548" w:rsidRPr="00E67B7A" w:rsidRDefault="00802548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E67B7A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5375" w:type="dxa"/>
            <w:gridSpan w:val="2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F2864F" w14:textId="03AD5A88" w:rsidR="00802548" w:rsidRPr="00E67B7A" w:rsidRDefault="00802548" w:rsidP="001C1B0F">
            <w:pPr>
              <w:pStyle w:val="Body"/>
              <w:bidi w:val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E67B7A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pply mathematical and scientific principles to formulate models and systems relevant to mechanical engineering</w:t>
            </w:r>
          </w:p>
        </w:tc>
        <w:tc>
          <w:tcPr>
            <w:tcW w:w="1204" w:type="dxa"/>
            <w:vMerge w:val="restart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71726CA" w14:textId="681AC604" w:rsidR="00802548" w:rsidRPr="00E67B7A" w:rsidRDefault="00802548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E67B7A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205" w:type="dxa"/>
            <w:gridSpan w:val="2"/>
            <w:vMerge w:val="restart"/>
            <w:tcBorders>
              <w:left w:val="single" w:sz="8" w:space="0" w:color="auto"/>
              <w:bottom w:val="single" w:sz="8" w:space="0" w:color="auto"/>
            </w:tcBorders>
          </w:tcPr>
          <w:p w14:paraId="7E380605" w14:textId="77777777" w:rsidR="00802548" w:rsidRPr="00E67B7A" w:rsidRDefault="00802548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E67B7A" w:rsidRPr="00E67B7A" w14:paraId="782C7C6C" w14:textId="77777777" w:rsidTr="001C1B0F">
        <w:trPr>
          <w:trHeight w:val="340"/>
          <w:jc w:val="center"/>
        </w:trPr>
        <w:tc>
          <w:tcPr>
            <w:tcW w:w="742" w:type="dxa"/>
            <w:vMerge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6972CD83" w14:textId="693D552C" w:rsidR="00802548" w:rsidRPr="00E67B7A" w:rsidRDefault="00802548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7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7442F8B2" w14:textId="70BF4F0C" w:rsidR="00802548" w:rsidRPr="00E67B7A" w:rsidRDefault="00802548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E67B7A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537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84BCA43" w14:textId="39974937" w:rsidR="00802548" w:rsidRPr="00E67B7A" w:rsidRDefault="00802548" w:rsidP="001C1B0F">
            <w:pPr>
              <w:pStyle w:val="Body"/>
              <w:bidi w:val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E67B7A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Appropriate engineering interpretation of mathematical and scientific terms  </w:t>
            </w:r>
          </w:p>
        </w:tc>
        <w:tc>
          <w:tcPr>
            <w:tcW w:w="120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E9B4116" w14:textId="05BCE6DD" w:rsidR="00802548" w:rsidRPr="00E67B7A" w:rsidRDefault="00802548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205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</w:tcPr>
          <w:p w14:paraId="451CAD2D" w14:textId="77777777" w:rsidR="00802548" w:rsidRPr="00E67B7A" w:rsidRDefault="00802548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E67B7A" w:rsidRPr="00E67B7A" w14:paraId="32619446" w14:textId="77777777" w:rsidTr="001C1B0F">
        <w:trPr>
          <w:trHeight w:val="340"/>
          <w:jc w:val="center"/>
        </w:trPr>
        <w:tc>
          <w:tcPr>
            <w:tcW w:w="742" w:type="dxa"/>
            <w:vMerge w:val="restart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5DAE3CB5" w14:textId="59699F4E" w:rsidR="00802548" w:rsidRPr="00E67B7A" w:rsidRDefault="00802548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E67B7A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b</w:t>
            </w:r>
          </w:p>
        </w:tc>
        <w:tc>
          <w:tcPr>
            <w:tcW w:w="7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005BE72A" w14:textId="2BA58142" w:rsidR="00802548" w:rsidRPr="00E67B7A" w:rsidRDefault="00802548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E67B7A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537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BFEFF3" w14:textId="77777777" w:rsidR="00802548" w:rsidRPr="00E67B7A" w:rsidRDefault="00802548" w:rsidP="001C1B0F">
            <w:pPr>
              <w:pStyle w:val="Body"/>
              <w:bidi w:val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E67B7A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Data documentation</w:t>
            </w:r>
          </w:p>
        </w:tc>
        <w:tc>
          <w:tcPr>
            <w:tcW w:w="120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E65383D" w14:textId="6ED2A001" w:rsidR="00802548" w:rsidRPr="00E67B7A" w:rsidRDefault="00802548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E67B7A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205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</w:tcPr>
          <w:p w14:paraId="4C2B40CB" w14:textId="77777777" w:rsidR="00802548" w:rsidRPr="00E67B7A" w:rsidRDefault="00802548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E67B7A" w:rsidRPr="00E67B7A" w14:paraId="7EB4122A" w14:textId="77777777" w:rsidTr="001C1B0F">
        <w:trPr>
          <w:trHeight w:val="340"/>
          <w:jc w:val="center"/>
        </w:trPr>
        <w:tc>
          <w:tcPr>
            <w:tcW w:w="742" w:type="dxa"/>
            <w:vMerge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14:paraId="648203D0" w14:textId="37AAE923" w:rsidR="00802548" w:rsidRPr="00E67B7A" w:rsidRDefault="00802548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7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6AD94037" w14:textId="606BBBDA" w:rsidR="00802548" w:rsidRPr="00E67B7A" w:rsidRDefault="00802548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E67B7A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537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B816F46" w14:textId="54C043F7" w:rsidR="00802548" w:rsidRPr="00E67B7A" w:rsidRDefault="00802548" w:rsidP="001C1B0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bidi w:val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E67B7A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reparation of experimental plan, methodology and procedures of data gathering</w:t>
            </w:r>
          </w:p>
        </w:tc>
        <w:tc>
          <w:tcPr>
            <w:tcW w:w="120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F969C7C" w14:textId="5DD864A5" w:rsidR="00802548" w:rsidRPr="00E67B7A" w:rsidRDefault="00802548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205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</w:tcPr>
          <w:p w14:paraId="6FFE0288" w14:textId="77777777" w:rsidR="00802548" w:rsidRPr="00E67B7A" w:rsidRDefault="00802548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E67B7A" w:rsidRPr="00E67B7A" w14:paraId="44B5014B" w14:textId="77777777" w:rsidTr="001C1B0F">
        <w:trPr>
          <w:trHeight w:val="340"/>
          <w:jc w:val="center"/>
        </w:trPr>
        <w:tc>
          <w:tcPr>
            <w:tcW w:w="742" w:type="dxa"/>
            <w:vMerge w:val="restart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5D29D1B6" w14:textId="02272693" w:rsidR="00802548" w:rsidRPr="00E67B7A" w:rsidRDefault="00802548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E67B7A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</w:t>
            </w:r>
          </w:p>
        </w:tc>
        <w:tc>
          <w:tcPr>
            <w:tcW w:w="7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285F2815" w14:textId="77777777" w:rsidR="00802548" w:rsidRPr="00E67B7A" w:rsidRDefault="00802548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E67B7A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537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59175DC" w14:textId="4C5BF80F" w:rsidR="00802548" w:rsidRPr="00E67B7A" w:rsidRDefault="007E430B" w:rsidP="001C1B0F">
            <w:pPr>
              <w:pStyle w:val="Body"/>
              <w:bidi w:val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E67B7A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Developing solutions</w:t>
            </w:r>
          </w:p>
        </w:tc>
        <w:tc>
          <w:tcPr>
            <w:tcW w:w="120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86356A9" w14:textId="0AE8D2DD" w:rsidR="00802548" w:rsidRPr="00E67B7A" w:rsidRDefault="00802548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E67B7A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205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</w:tcPr>
          <w:p w14:paraId="36004DCA" w14:textId="77777777" w:rsidR="00802548" w:rsidRPr="00E67B7A" w:rsidRDefault="00802548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E67B7A" w:rsidRPr="00E67B7A" w14:paraId="6B4C56C0" w14:textId="77777777" w:rsidTr="001C1B0F">
        <w:trPr>
          <w:trHeight w:val="340"/>
          <w:jc w:val="center"/>
        </w:trPr>
        <w:tc>
          <w:tcPr>
            <w:tcW w:w="742" w:type="dxa"/>
            <w:vMerge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14:paraId="6EFF7BF3" w14:textId="4DDA06B3" w:rsidR="00802548" w:rsidRPr="00E67B7A" w:rsidRDefault="00802548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7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5A431415" w14:textId="77777777" w:rsidR="00802548" w:rsidRPr="00E67B7A" w:rsidRDefault="00802548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E67B7A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537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665EBE" w14:textId="4BE90A1E" w:rsidR="00802548" w:rsidRPr="00E67B7A" w:rsidRDefault="007E430B" w:rsidP="001C1B0F">
            <w:pPr>
              <w:pStyle w:val="Body"/>
              <w:bidi w:val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E67B7A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Developing a solution to real world problem that includes realistic constraints</w:t>
            </w:r>
          </w:p>
        </w:tc>
        <w:tc>
          <w:tcPr>
            <w:tcW w:w="120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44D7531" w14:textId="206F111B" w:rsidR="00802548" w:rsidRPr="00E67B7A" w:rsidRDefault="00802548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205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</w:tcPr>
          <w:p w14:paraId="4A95AE4B" w14:textId="77777777" w:rsidR="00802548" w:rsidRPr="00E67B7A" w:rsidRDefault="00802548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E67B7A" w:rsidRPr="00E67B7A" w14:paraId="21F8EE9F" w14:textId="77777777" w:rsidTr="001C1B0F">
        <w:trPr>
          <w:trHeight w:val="340"/>
          <w:jc w:val="center"/>
        </w:trPr>
        <w:tc>
          <w:tcPr>
            <w:tcW w:w="742" w:type="dxa"/>
            <w:vMerge w:val="restart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6AA8E5FB" w14:textId="7F9DD8B6" w:rsidR="00802548" w:rsidRPr="00E67B7A" w:rsidRDefault="00802548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E67B7A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d</w:t>
            </w:r>
          </w:p>
        </w:tc>
        <w:tc>
          <w:tcPr>
            <w:tcW w:w="7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6C8BAD1E" w14:textId="37B6714C" w:rsidR="00802548" w:rsidRPr="00E67B7A" w:rsidRDefault="00B6486C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E67B7A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5</w:t>
            </w:r>
          </w:p>
        </w:tc>
        <w:tc>
          <w:tcPr>
            <w:tcW w:w="537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57D370F" w14:textId="22F4D524" w:rsidR="00802548" w:rsidRPr="00E67B7A" w:rsidRDefault="00B6486C" w:rsidP="001C1B0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bidi w:val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E67B7A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Preparation for group meetings </w:t>
            </w:r>
          </w:p>
        </w:tc>
        <w:tc>
          <w:tcPr>
            <w:tcW w:w="120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FB6084C" w14:textId="0F6485E3" w:rsidR="00802548" w:rsidRPr="00E67B7A" w:rsidRDefault="00802548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E67B7A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205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</w:tcPr>
          <w:p w14:paraId="3569413F" w14:textId="77777777" w:rsidR="00802548" w:rsidRPr="00E67B7A" w:rsidRDefault="00802548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E67B7A" w:rsidRPr="00E67B7A" w14:paraId="107FD79F" w14:textId="77777777" w:rsidTr="001C1B0F">
        <w:trPr>
          <w:trHeight w:val="340"/>
          <w:jc w:val="center"/>
        </w:trPr>
        <w:tc>
          <w:tcPr>
            <w:tcW w:w="742" w:type="dxa"/>
            <w:vMerge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14:paraId="65E71058" w14:textId="50F6BCBC" w:rsidR="00802548" w:rsidRPr="00E67B7A" w:rsidRDefault="00802548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7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6C6ADDDA" w14:textId="3540FE9A" w:rsidR="00802548" w:rsidRPr="00E67B7A" w:rsidRDefault="00B6486C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E67B7A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6</w:t>
            </w:r>
          </w:p>
        </w:tc>
        <w:tc>
          <w:tcPr>
            <w:tcW w:w="537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CDE4E3" w14:textId="5F194032" w:rsidR="00802548" w:rsidRPr="00E67B7A" w:rsidRDefault="00B6486C" w:rsidP="001C1B0F">
            <w:pPr>
              <w:pStyle w:val="Body"/>
              <w:bidi w:val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E67B7A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Team spirit  and Cooperation</w:t>
            </w:r>
          </w:p>
        </w:tc>
        <w:tc>
          <w:tcPr>
            <w:tcW w:w="120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7D2B980" w14:textId="6FB94FE7" w:rsidR="00802548" w:rsidRPr="00E67B7A" w:rsidRDefault="00802548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205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</w:tcPr>
          <w:p w14:paraId="5A231F97" w14:textId="77777777" w:rsidR="00802548" w:rsidRPr="00E67B7A" w:rsidRDefault="00802548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E67B7A" w:rsidRPr="00E67B7A" w14:paraId="51F2E412" w14:textId="77777777" w:rsidTr="001C1B0F">
        <w:trPr>
          <w:trHeight w:val="340"/>
          <w:jc w:val="center"/>
        </w:trPr>
        <w:tc>
          <w:tcPr>
            <w:tcW w:w="742" w:type="dxa"/>
            <w:vMerge w:val="restart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137FBA98" w14:textId="77E981AF" w:rsidR="00802548" w:rsidRPr="00E67B7A" w:rsidRDefault="00802548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E67B7A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e</w:t>
            </w:r>
          </w:p>
        </w:tc>
        <w:tc>
          <w:tcPr>
            <w:tcW w:w="7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262605CE" w14:textId="31C979F1" w:rsidR="00802548" w:rsidRPr="00E67B7A" w:rsidRDefault="00453B51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E67B7A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9</w:t>
            </w:r>
          </w:p>
        </w:tc>
        <w:tc>
          <w:tcPr>
            <w:tcW w:w="537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BB9663D" w14:textId="3579FE79" w:rsidR="00802548" w:rsidRPr="00E67B7A" w:rsidRDefault="0030391D" w:rsidP="001C1B0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bidi w:val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E67B7A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</w:t>
            </w:r>
            <w:r w:rsidR="00453B51" w:rsidRPr="00E67B7A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reativity to e</w:t>
            </w:r>
            <w:r w:rsidRPr="00E67B7A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xplore  alternatives s</w:t>
            </w:r>
            <w:r w:rsidR="00453B51" w:rsidRPr="00E67B7A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olutions </w:t>
            </w:r>
          </w:p>
        </w:tc>
        <w:tc>
          <w:tcPr>
            <w:tcW w:w="120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293E0B1" w14:textId="1853200D" w:rsidR="00802548" w:rsidRPr="00E67B7A" w:rsidRDefault="00802548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E67B7A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205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</w:tcPr>
          <w:p w14:paraId="6E1FB86B" w14:textId="77777777" w:rsidR="00802548" w:rsidRPr="00E67B7A" w:rsidRDefault="00802548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E67B7A" w:rsidRPr="00E67B7A" w14:paraId="20865C98" w14:textId="77777777" w:rsidTr="001C1B0F">
        <w:trPr>
          <w:trHeight w:val="340"/>
          <w:jc w:val="center"/>
        </w:trPr>
        <w:tc>
          <w:tcPr>
            <w:tcW w:w="742" w:type="dxa"/>
            <w:vMerge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14:paraId="6E246279" w14:textId="2107F54A" w:rsidR="00802548" w:rsidRPr="00E67B7A" w:rsidRDefault="00802548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7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04E2B74B" w14:textId="471C759E" w:rsidR="00802548" w:rsidRPr="00E67B7A" w:rsidRDefault="00453B51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E67B7A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20</w:t>
            </w:r>
          </w:p>
        </w:tc>
        <w:tc>
          <w:tcPr>
            <w:tcW w:w="537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9E6B20" w14:textId="6667C151" w:rsidR="00802548" w:rsidRPr="00E67B7A" w:rsidRDefault="00453B51" w:rsidP="001C1B0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bidi w:val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E67B7A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The  step by step understanding of how various pieces of the problem relate to each other and the whole</w:t>
            </w:r>
          </w:p>
        </w:tc>
        <w:tc>
          <w:tcPr>
            <w:tcW w:w="120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0806AEA" w14:textId="395B5DD8" w:rsidR="00802548" w:rsidRPr="00E67B7A" w:rsidRDefault="00802548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205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</w:tcPr>
          <w:p w14:paraId="19926701" w14:textId="77777777" w:rsidR="00802548" w:rsidRPr="00E67B7A" w:rsidRDefault="00802548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E67B7A" w:rsidRPr="00E67B7A" w14:paraId="71436234" w14:textId="77777777" w:rsidTr="001C1B0F">
        <w:trPr>
          <w:trHeight w:val="340"/>
          <w:jc w:val="center"/>
        </w:trPr>
        <w:tc>
          <w:tcPr>
            <w:tcW w:w="742" w:type="dxa"/>
            <w:vMerge w:val="restart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5D9AF4C8" w14:textId="3C3BCB3D" w:rsidR="001E77A6" w:rsidRPr="00E67B7A" w:rsidRDefault="001E77A6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E67B7A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f</w:t>
            </w:r>
          </w:p>
        </w:tc>
        <w:tc>
          <w:tcPr>
            <w:tcW w:w="7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1CAD7406" w14:textId="77777777" w:rsidR="001E77A6" w:rsidRPr="00E67B7A" w:rsidRDefault="001E77A6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E67B7A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23</w:t>
            </w:r>
          </w:p>
        </w:tc>
        <w:tc>
          <w:tcPr>
            <w:tcW w:w="537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548DC14" w14:textId="3AC757AB" w:rsidR="001E77A6" w:rsidRPr="00E67B7A" w:rsidRDefault="001E77A6" w:rsidP="001C1B0F">
            <w:pPr>
              <w:bidi w:val="0"/>
              <w:rPr>
                <w:rFonts w:asciiTheme="majorBidi" w:eastAsia="Arial Unicode MS" w:hAnsiTheme="majorBidi" w:cstheme="majorBidi"/>
                <w:color w:val="000000" w:themeColor="text1"/>
                <w:sz w:val="20"/>
                <w:szCs w:val="20"/>
                <w:u w:color="000000"/>
                <w:bdr w:val="nil"/>
              </w:rPr>
            </w:pPr>
            <w:r w:rsidRPr="00E67B7A">
              <w:rPr>
                <w:rFonts w:asciiTheme="majorBidi" w:eastAsia="Arial Unicode MS" w:hAnsiTheme="majorBidi" w:cstheme="majorBidi"/>
                <w:color w:val="000000" w:themeColor="text1"/>
                <w:sz w:val="20"/>
                <w:szCs w:val="20"/>
                <w:u w:color="000000"/>
                <w:bdr w:val="nil"/>
              </w:rPr>
              <w:t>Ethical behavior among peers and faculty</w:t>
            </w:r>
          </w:p>
        </w:tc>
        <w:tc>
          <w:tcPr>
            <w:tcW w:w="120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72FB333" w14:textId="7911A82B" w:rsidR="001E77A6" w:rsidRPr="00E67B7A" w:rsidRDefault="001E77A6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E67B7A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1205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</w:tcPr>
          <w:p w14:paraId="1BFA6D64" w14:textId="77777777" w:rsidR="001E77A6" w:rsidRPr="00E67B7A" w:rsidRDefault="001E77A6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E67B7A" w:rsidRPr="00E67B7A" w14:paraId="64ADD017" w14:textId="77777777" w:rsidTr="001C1B0F">
        <w:trPr>
          <w:trHeight w:val="340"/>
          <w:jc w:val="center"/>
        </w:trPr>
        <w:tc>
          <w:tcPr>
            <w:tcW w:w="742" w:type="dxa"/>
            <w:vMerge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14:paraId="411B4CAB" w14:textId="4A89D6AE" w:rsidR="001E77A6" w:rsidRPr="00E67B7A" w:rsidRDefault="001E77A6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7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4F5905A0" w14:textId="77777777" w:rsidR="001E77A6" w:rsidRPr="00E67B7A" w:rsidRDefault="001E77A6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E67B7A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24</w:t>
            </w:r>
          </w:p>
        </w:tc>
        <w:tc>
          <w:tcPr>
            <w:tcW w:w="537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539AC3C" w14:textId="6997EAC3" w:rsidR="001E77A6" w:rsidRPr="00E67B7A" w:rsidRDefault="001E77A6" w:rsidP="001C1B0F">
            <w:pPr>
              <w:bidi w:val="0"/>
              <w:rPr>
                <w:rFonts w:asciiTheme="majorBidi" w:eastAsia="Arial Unicode MS" w:hAnsiTheme="majorBidi" w:cstheme="majorBidi"/>
                <w:color w:val="000000" w:themeColor="text1"/>
                <w:sz w:val="20"/>
                <w:szCs w:val="20"/>
                <w:u w:color="000000"/>
                <w:bdr w:val="nil"/>
              </w:rPr>
            </w:pPr>
            <w:r w:rsidRPr="00E67B7A">
              <w:rPr>
                <w:rFonts w:asciiTheme="majorBidi" w:eastAsia="Arial Unicode MS" w:hAnsiTheme="majorBidi" w:cstheme="majorBidi"/>
                <w:color w:val="000000" w:themeColor="text1"/>
                <w:sz w:val="20"/>
                <w:szCs w:val="20"/>
                <w:u w:color="000000"/>
                <w:bdr w:val="nil"/>
              </w:rPr>
              <w:t xml:space="preserve">Personal responsibility for his/her actions; punctuality, sincerity and generosity </w:t>
            </w:r>
          </w:p>
        </w:tc>
        <w:tc>
          <w:tcPr>
            <w:tcW w:w="120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0913CDC" w14:textId="452D6CF1" w:rsidR="001E77A6" w:rsidRPr="00E67B7A" w:rsidRDefault="001E77A6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205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</w:tcPr>
          <w:p w14:paraId="4ED88D33" w14:textId="77777777" w:rsidR="001E77A6" w:rsidRPr="00E67B7A" w:rsidRDefault="001E77A6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E67B7A" w:rsidRPr="00E67B7A" w14:paraId="6BEEBD7D" w14:textId="77777777" w:rsidTr="001C1B0F">
        <w:trPr>
          <w:trHeight w:val="340"/>
          <w:jc w:val="center"/>
        </w:trPr>
        <w:tc>
          <w:tcPr>
            <w:tcW w:w="742" w:type="dxa"/>
            <w:vMerge w:val="restart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7B14F824" w14:textId="37DDA51B" w:rsidR="003B2F78" w:rsidRPr="00E67B7A" w:rsidRDefault="003B2F78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E67B7A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</w:t>
            </w:r>
          </w:p>
        </w:tc>
        <w:tc>
          <w:tcPr>
            <w:tcW w:w="7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6E806B98" w14:textId="56C0B20A" w:rsidR="003B2F78" w:rsidRPr="00E67B7A" w:rsidRDefault="003B2F78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E67B7A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27</w:t>
            </w:r>
          </w:p>
        </w:tc>
        <w:tc>
          <w:tcPr>
            <w:tcW w:w="537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FACA36C" w14:textId="5CA53E92" w:rsidR="003B2F78" w:rsidRPr="00E67B7A" w:rsidRDefault="003B2F78" w:rsidP="001C1B0F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bidi w:val="0"/>
              <w:rPr>
                <w:rFonts w:asciiTheme="majorBidi" w:eastAsia="Arial Unicode MS" w:hAnsiTheme="majorBidi" w:cstheme="majorBidi"/>
                <w:color w:val="000000" w:themeColor="text1"/>
                <w:sz w:val="20"/>
                <w:szCs w:val="20"/>
                <w:u w:color="000000"/>
                <w:bdr w:val="nil"/>
              </w:rPr>
            </w:pPr>
            <w:r w:rsidRPr="00E67B7A">
              <w:rPr>
                <w:rFonts w:asciiTheme="majorBidi" w:eastAsia="Arial Unicode MS" w:hAnsiTheme="majorBidi" w:cstheme="majorBidi"/>
                <w:color w:val="000000" w:themeColor="text1"/>
                <w:sz w:val="20"/>
                <w:szCs w:val="20"/>
                <w:u w:color="000000"/>
                <w:bdr w:val="nil"/>
              </w:rPr>
              <w:t>The organization of the written materials</w:t>
            </w:r>
          </w:p>
        </w:tc>
        <w:tc>
          <w:tcPr>
            <w:tcW w:w="120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D065428" w14:textId="0F8A6061" w:rsidR="003B2F78" w:rsidRPr="00E67B7A" w:rsidRDefault="003B2F78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E67B7A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205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</w:tcPr>
          <w:p w14:paraId="66D747EA" w14:textId="77777777" w:rsidR="003B2F78" w:rsidRPr="00E67B7A" w:rsidRDefault="003B2F78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E67B7A" w:rsidRPr="00E67B7A" w14:paraId="19E4AA32" w14:textId="77777777" w:rsidTr="001C1B0F">
        <w:trPr>
          <w:trHeight w:val="340"/>
          <w:jc w:val="center"/>
        </w:trPr>
        <w:tc>
          <w:tcPr>
            <w:tcW w:w="742" w:type="dxa"/>
            <w:vMerge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14:paraId="40E84A50" w14:textId="0FD8DF34" w:rsidR="003B2F78" w:rsidRPr="00E67B7A" w:rsidRDefault="003B2F78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7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2A77BA1A" w14:textId="2D8E06F1" w:rsidR="003B2F78" w:rsidRPr="00E67B7A" w:rsidRDefault="003B2F78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E67B7A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28</w:t>
            </w:r>
          </w:p>
        </w:tc>
        <w:tc>
          <w:tcPr>
            <w:tcW w:w="537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E2B4585" w14:textId="2A77742C" w:rsidR="003B2F78" w:rsidRPr="00E67B7A" w:rsidRDefault="003B2F78" w:rsidP="001C1B0F">
            <w:pPr>
              <w:bidi w:val="0"/>
              <w:rPr>
                <w:rFonts w:asciiTheme="majorBidi" w:eastAsia="Arial Unicode MS" w:hAnsiTheme="majorBidi" w:cstheme="majorBidi"/>
                <w:color w:val="000000" w:themeColor="text1"/>
                <w:sz w:val="20"/>
                <w:szCs w:val="20"/>
                <w:u w:color="000000"/>
                <w:bdr w:val="nil"/>
              </w:rPr>
            </w:pPr>
            <w:r w:rsidRPr="00E67B7A">
              <w:rPr>
                <w:rFonts w:asciiTheme="majorBidi" w:eastAsia="Arial Unicode MS" w:hAnsiTheme="majorBidi" w:cstheme="majorBidi"/>
                <w:color w:val="000000" w:themeColor="text1"/>
                <w:sz w:val="20"/>
                <w:szCs w:val="20"/>
                <w:u w:color="000000"/>
                <w:bdr w:val="nil"/>
              </w:rPr>
              <w:t xml:space="preserve">The presentation of the written work and </w:t>
            </w:r>
            <w:r w:rsidRPr="00E67B7A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rammar and spelling</w:t>
            </w:r>
          </w:p>
        </w:tc>
        <w:tc>
          <w:tcPr>
            <w:tcW w:w="120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D16E37E" w14:textId="6EF90CD3" w:rsidR="003B2F78" w:rsidRPr="00E67B7A" w:rsidRDefault="003B2F78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205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</w:tcPr>
          <w:p w14:paraId="2222535C" w14:textId="77777777" w:rsidR="003B2F78" w:rsidRPr="00E67B7A" w:rsidRDefault="003B2F78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E67B7A" w:rsidRPr="00E67B7A" w14:paraId="3B3490B8" w14:textId="77777777" w:rsidTr="001C1B0F">
        <w:trPr>
          <w:trHeight w:val="340"/>
          <w:jc w:val="center"/>
        </w:trPr>
        <w:tc>
          <w:tcPr>
            <w:tcW w:w="742" w:type="dxa"/>
            <w:vMerge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14:paraId="7461F55C" w14:textId="0F67E9F8" w:rsidR="00802548" w:rsidRPr="00E67B7A" w:rsidRDefault="00802548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7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6D0EC946" w14:textId="7F40AABC" w:rsidR="00802548" w:rsidRPr="00E67B7A" w:rsidRDefault="003B2F78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E67B7A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31</w:t>
            </w:r>
          </w:p>
        </w:tc>
        <w:tc>
          <w:tcPr>
            <w:tcW w:w="537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B4C7033" w14:textId="1090FA48" w:rsidR="00802548" w:rsidRPr="00E67B7A" w:rsidRDefault="003B2F78" w:rsidP="001C1B0F">
            <w:pPr>
              <w:bidi w:val="0"/>
              <w:rPr>
                <w:rFonts w:asciiTheme="majorBidi" w:eastAsia="Arial Unicode MS" w:hAnsiTheme="majorBidi" w:cstheme="majorBidi"/>
                <w:color w:val="000000" w:themeColor="text1"/>
                <w:sz w:val="20"/>
                <w:szCs w:val="20"/>
                <w:u w:color="000000"/>
                <w:bdr w:val="nil"/>
              </w:rPr>
            </w:pPr>
            <w:r w:rsidRPr="00E67B7A">
              <w:rPr>
                <w:rFonts w:asciiTheme="majorBidi" w:eastAsia="Arial Unicode MS" w:hAnsiTheme="majorBidi" w:cstheme="majorBidi"/>
                <w:color w:val="000000" w:themeColor="text1"/>
                <w:sz w:val="20"/>
                <w:szCs w:val="20"/>
                <w:u w:color="000000"/>
                <w:bdr w:val="nil"/>
              </w:rPr>
              <w:t>Presentation details and appropriate technical content for the time constraint and the audience</w:t>
            </w:r>
          </w:p>
        </w:tc>
        <w:tc>
          <w:tcPr>
            <w:tcW w:w="120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E793269" w14:textId="66E95D95" w:rsidR="00802548" w:rsidRPr="00E67B7A" w:rsidRDefault="00802548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205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</w:tcPr>
          <w:p w14:paraId="3A8FD6EA" w14:textId="77777777" w:rsidR="00802548" w:rsidRPr="00E67B7A" w:rsidRDefault="00802548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E67B7A" w:rsidRPr="00E67B7A" w14:paraId="11CB23B4" w14:textId="77777777" w:rsidTr="001C1B0F">
        <w:trPr>
          <w:trHeight w:val="340"/>
          <w:jc w:val="center"/>
        </w:trPr>
        <w:tc>
          <w:tcPr>
            <w:tcW w:w="742" w:type="dxa"/>
            <w:vMerge w:val="restart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6AA0C825" w14:textId="27808F37" w:rsidR="00802548" w:rsidRPr="00E67B7A" w:rsidRDefault="00802548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E67B7A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h</w:t>
            </w:r>
          </w:p>
        </w:tc>
        <w:tc>
          <w:tcPr>
            <w:tcW w:w="7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352B2376" w14:textId="05B50C17" w:rsidR="00802548" w:rsidRPr="00E67B7A" w:rsidRDefault="003E25E2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E67B7A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33</w:t>
            </w:r>
          </w:p>
        </w:tc>
        <w:tc>
          <w:tcPr>
            <w:tcW w:w="537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2FC2E8C" w14:textId="21FDD670" w:rsidR="00802548" w:rsidRPr="00E67B7A" w:rsidRDefault="00B53A8E" w:rsidP="001C1B0F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bidi w:val="0"/>
              <w:rPr>
                <w:rFonts w:asciiTheme="majorBidi" w:eastAsia="Arial Unicode MS" w:hAnsiTheme="majorBidi" w:cstheme="majorBidi"/>
                <w:color w:val="000000" w:themeColor="text1"/>
                <w:sz w:val="20"/>
                <w:szCs w:val="20"/>
                <w:u w:color="000000"/>
                <w:bdr w:val="nil"/>
              </w:rPr>
            </w:pPr>
            <w:r w:rsidRPr="00E67B7A">
              <w:rPr>
                <w:rFonts w:asciiTheme="majorBidi" w:eastAsia="Arial Unicode MS" w:hAnsiTheme="majorBidi" w:cstheme="majorBidi"/>
                <w:color w:val="000000" w:themeColor="text1"/>
                <w:sz w:val="20"/>
                <w:szCs w:val="20"/>
                <w:u w:color="000000"/>
                <w:bdr w:val="nil"/>
              </w:rPr>
              <w:t>Awareness of current trends and events</w:t>
            </w:r>
          </w:p>
        </w:tc>
        <w:tc>
          <w:tcPr>
            <w:tcW w:w="120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F92920B" w14:textId="274E4DBB" w:rsidR="00802548" w:rsidRPr="00E67B7A" w:rsidRDefault="00802548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E67B7A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205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</w:tcPr>
          <w:p w14:paraId="24F97A07" w14:textId="77777777" w:rsidR="00802548" w:rsidRPr="00E67B7A" w:rsidRDefault="00802548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E67B7A" w:rsidRPr="00E67B7A" w14:paraId="3708DF0F" w14:textId="77777777" w:rsidTr="001C1B0F">
        <w:trPr>
          <w:trHeight w:val="340"/>
          <w:jc w:val="center"/>
        </w:trPr>
        <w:tc>
          <w:tcPr>
            <w:tcW w:w="742" w:type="dxa"/>
            <w:vMerge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14:paraId="39257CF8" w14:textId="695B19EE" w:rsidR="00802548" w:rsidRPr="00E67B7A" w:rsidRDefault="00802548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7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6E3801FE" w14:textId="77D10644" w:rsidR="00802548" w:rsidRPr="00E67B7A" w:rsidRDefault="003E25E2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E67B7A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35</w:t>
            </w:r>
          </w:p>
        </w:tc>
        <w:tc>
          <w:tcPr>
            <w:tcW w:w="537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5B16D8C" w14:textId="5ED6ED0B" w:rsidR="00802548" w:rsidRPr="00E67B7A" w:rsidRDefault="00B53A8E" w:rsidP="001C1B0F">
            <w:pPr>
              <w:bidi w:val="0"/>
              <w:rPr>
                <w:rFonts w:asciiTheme="majorBidi" w:eastAsia="Arial Unicode MS" w:hAnsiTheme="majorBidi" w:cstheme="majorBidi"/>
                <w:color w:val="000000" w:themeColor="text1"/>
                <w:sz w:val="20"/>
                <w:szCs w:val="20"/>
                <w:u w:color="000000"/>
                <w:bdr w:val="nil"/>
              </w:rPr>
            </w:pPr>
            <w:r w:rsidRPr="00E67B7A">
              <w:rPr>
                <w:rFonts w:asciiTheme="majorBidi" w:eastAsia="Arial Unicode MS" w:hAnsiTheme="majorBidi" w:cstheme="majorBidi"/>
                <w:color w:val="000000" w:themeColor="text1"/>
                <w:sz w:val="20"/>
                <w:szCs w:val="20"/>
                <w:u w:color="000000"/>
                <w:bdr w:val="nil"/>
              </w:rPr>
              <w:t>Personal Perspective in Mechanical engineering</w:t>
            </w:r>
          </w:p>
        </w:tc>
        <w:tc>
          <w:tcPr>
            <w:tcW w:w="120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2C492DD" w14:textId="420CDA05" w:rsidR="00802548" w:rsidRPr="00E67B7A" w:rsidRDefault="00802548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205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</w:tcPr>
          <w:p w14:paraId="3A42FDA1" w14:textId="77777777" w:rsidR="00802548" w:rsidRPr="00E67B7A" w:rsidRDefault="00802548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E67B7A" w:rsidRPr="00E67B7A" w14:paraId="67707262" w14:textId="77777777" w:rsidTr="001C1B0F">
        <w:trPr>
          <w:trHeight w:val="556"/>
          <w:jc w:val="center"/>
        </w:trPr>
        <w:tc>
          <w:tcPr>
            <w:tcW w:w="742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6A62068F" w14:textId="21E2D5AA" w:rsidR="00D37C3C" w:rsidRPr="00E67B7A" w:rsidRDefault="00D37C3C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E67B7A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i</w:t>
            </w:r>
          </w:p>
        </w:tc>
        <w:tc>
          <w:tcPr>
            <w:tcW w:w="742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4DA27A0F" w14:textId="77E01480" w:rsidR="00D37C3C" w:rsidRPr="00E67B7A" w:rsidRDefault="00D37C3C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E67B7A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38</w:t>
            </w:r>
          </w:p>
        </w:tc>
        <w:tc>
          <w:tcPr>
            <w:tcW w:w="5375" w:type="dxa"/>
            <w:gridSpan w:val="2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D3170AE" w14:textId="372DE742" w:rsidR="00D37C3C" w:rsidRPr="00E67B7A" w:rsidRDefault="00D37C3C" w:rsidP="001C1B0F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bidi w:val="0"/>
              <w:rPr>
                <w:rFonts w:asciiTheme="majorBidi" w:eastAsia="Arial Unicode MS" w:hAnsiTheme="majorBidi" w:cstheme="majorBidi"/>
                <w:color w:val="000000" w:themeColor="text1"/>
                <w:sz w:val="20"/>
                <w:szCs w:val="20"/>
                <w:u w:color="000000"/>
                <w:bdr w:val="nil"/>
              </w:rPr>
            </w:pPr>
            <w:r w:rsidRPr="00E67B7A">
              <w:rPr>
                <w:rFonts w:asciiTheme="majorBidi" w:eastAsia="Arial Unicode MS" w:hAnsiTheme="majorBidi" w:cstheme="majorBidi"/>
                <w:color w:val="000000" w:themeColor="text1"/>
                <w:sz w:val="20"/>
                <w:szCs w:val="20"/>
                <w:u w:color="000000"/>
                <w:bdr w:val="nil"/>
              </w:rPr>
              <w:t>Applying learned materials and concepts in a format different from that taught in class</w:t>
            </w:r>
          </w:p>
        </w:tc>
        <w:tc>
          <w:tcPr>
            <w:tcW w:w="12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CBCBE3F" w14:textId="58D0C88E" w:rsidR="00D37C3C" w:rsidRPr="00E67B7A" w:rsidRDefault="00D37C3C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E67B7A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20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</w:tcPr>
          <w:p w14:paraId="0FDB3442" w14:textId="77777777" w:rsidR="00D37C3C" w:rsidRPr="00E67B7A" w:rsidRDefault="00D37C3C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E67B7A" w:rsidRPr="00E67B7A" w14:paraId="76BB5707" w14:textId="77777777" w:rsidTr="001C1B0F">
        <w:trPr>
          <w:trHeight w:val="340"/>
          <w:jc w:val="center"/>
        </w:trPr>
        <w:tc>
          <w:tcPr>
            <w:tcW w:w="742" w:type="dxa"/>
            <w:vMerge w:val="restart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5FDA5E39" w14:textId="125E0C87" w:rsidR="00802548" w:rsidRPr="00E67B7A" w:rsidRDefault="00802548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E67B7A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j</w:t>
            </w:r>
          </w:p>
        </w:tc>
        <w:tc>
          <w:tcPr>
            <w:tcW w:w="7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575DAAD7" w14:textId="7C1B1270" w:rsidR="00802548" w:rsidRPr="00E67B7A" w:rsidRDefault="00CB7DBD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E67B7A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40</w:t>
            </w:r>
          </w:p>
        </w:tc>
        <w:tc>
          <w:tcPr>
            <w:tcW w:w="537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F6FD6CB" w14:textId="2711885C" w:rsidR="00802548" w:rsidRPr="00E67B7A" w:rsidRDefault="00802548" w:rsidP="001C1B0F">
            <w:pPr>
              <w:pStyle w:val="Body"/>
              <w:bidi w:val="0"/>
              <w:ind w:right="132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E67B7A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Knowledge of current events in the mechanical engineering discipline</w:t>
            </w:r>
          </w:p>
        </w:tc>
        <w:tc>
          <w:tcPr>
            <w:tcW w:w="120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08FF7AC" w14:textId="152AED4A" w:rsidR="00802548" w:rsidRPr="00E67B7A" w:rsidRDefault="00802548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E67B7A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205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</w:tcPr>
          <w:p w14:paraId="6E1D57B9" w14:textId="77777777" w:rsidR="00802548" w:rsidRPr="00E67B7A" w:rsidRDefault="00802548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E67B7A" w:rsidRPr="00E67B7A" w14:paraId="47110CDE" w14:textId="77777777" w:rsidTr="001C1B0F">
        <w:trPr>
          <w:trHeight w:val="340"/>
          <w:jc w:val="center"/>
        </w:trPr>
        <w:tc>
          <w:tcPr>
            <w:tcW w:w="742" w:type="dxa"/>
            <w:vMerge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14:paraId="0C06AD71" w14:textId="456C913E" w:rsidR="00802548" w:rsidRPr="00E67B7A" w:rsidRDefault="00802548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7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7738924D" w14:textId="1D29B18C" w:rsidR="00802548" w:rsidRPr="00E67B7A" w:rsidRDefault="00CB7DBD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E67B7A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42</w:t>
            </w:r>
          </w:p>
        </w:tc>
        <w:tc>
          <w:tcPr>
            <w:tcW w:w="537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0519466" w14:textId="77777777" w:rsidR="00802548" w:rsidRPr="00E67B7A" w:rsidRDefault="00802548" w:rsidP="001C1B0F">
            <w:pPr>
              <w:pStyle w:val="Body"/>
              <w:bidi w:val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E67B7A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bility to discuss  major political issues at national, state and local levels</w:t>
            </w:r>
          </w:p>
        </w:tc>
        <w:tc>
          <w:tcPr>
            <w:tcW w:w="120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4B6F3C8" w14:textId="67017547" w:rsidR="00802548" w:rsidRPr="00E67B7A" w:rsidRDefault="00802548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205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</w:tcPr>
          <w:p w14:paraId="59B31A9E" w14:textId="77777777" w:rsidR="00802548" w:rsidRPr="00E67B7A" w:rsidRDefault="00802548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E67B7A" w:rsidRPr="00E67B7A" w14:paraId="7A36E7DF" w14:textId="77777777" w:rsidTr="001C1B0F">
        <w:trPr>
          <w:trHeight w:val="340"/>
          <w:jc w:val="center"/>
        </w:trPr>
        <w:tc>
          <w:tcPr>
            <w:tcW w:w="742" w:type="dxa"/>
            <w:vMerge w:val="restart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742788F2" w14:textId="449A71B6" w:rsidR="00802548" w:rsidRPr="00E67B7A" w:rsidRDefault="00802548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E67B7A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k</w:t>
            </w:r>
          </w:p>
        </w:tc>
        <w:tc>
          <w:tcPr>
            <w:tcW w:w="7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2BBDA620" w14:textId="2D22B1C5" w:rsidR="00802548" w:rsidRPr="00E67B7A" w:rsidRDefault="00CB7DBD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E67B7A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45</w:t>
            </w:r>
          </w:p>
        </w:tc>
        <w:tc>
          <w:tcPr>
            <w:tcW w:w="537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59AD6FE" w14:textId="4685B205" w:rsidR="00802548" w:rsidRPr="00E67B7A" w:rsidRDefault="00CB7DBD" w:rsidP="001C1B0F">
            <w:pPr>
              <w:pStyle w:val="Body"/>
              <w:bidi w:val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E67B7A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Simulation Tools</w:t>
            </w:r>
          </w:p>
        </w:tc>
        <w:tc>
          <w:tcPr>
            <w:tcW w:w="120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0369F0C" w14:textId="50BE5C9C" w:rsidR="00802548" w:rsidRPr="00E67B7A" w:rsidRDefault="00802548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E67B7A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205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</w:tcPr>
          <w:p w14:paraId="0A8061DC" w14:textId="77777777" w:rsidR="00802548" w:rsidRPr="00E67B7A" w:rsidRDefault="00802548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E67B7A" w:rsidRPr="00E67B7A" w14:paraId="6610307E" w14:textId="77777777" w:rsidTr="001C1B0F">
        <w:trPr>
          <w:trHeight w:val="340"/>
          <w:jc w:val="center"/>
        </w:trPr>
        <w:tc>
          <w:tcPr>
            <w:tcW w:w="742" w:type="dxa"/>
            <w:vMerge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14:paraId="276A43A2" w14:textId="680845D1" w:rsidR="00802548" w:rsidRPr="00E67B7A" w:rsidRDefault="00802548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7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32B16DCD" w14:textId="6F34D631" w:rsidR="00802548" w:rsidRPr="00E67B7A" w:rsidRDefault="00CB7DBD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E67B7A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46</w:t>
            </w:r>
          </w:p>
        </w:tc>
        <w:tc>
          <w:tcPr>
            <w:tcW w:w="537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BCE240B" w14:textId="77777777" w:rsidR="00802548" w:rsidRPr="00E67B7A" w:rsidRDefault="00802548" w:rsidP="001C1B0F">
            <w:pPr>
              <w:pStyle w:val="Body"/>
              <w:bidi w:val="0"/>
              <w:ind w:right="72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E67B7A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Seeking information</w:t>
            </w:r>
          </w:p>
        </w:tc>
        <w:tc>
          <w:tcPr>
            <w:tcW w:w="120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E499A48" w14:textId="36EC1D53" w:rsidR="00802548" w:rsidRPr="00E67B7A" w:rsidRDefault="00802548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205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</w:tcPr>
          <w:p w14:paraId="38B07F4B" w14:textId="77777777" w:rsidR="00802548" w:rsidRPr="00E67B7A" w:rsidRDefault="00802548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E67B7A" w:rsidRPr="00E67B7A" w14:paraId="7DA8809F" w14:textId="77777777" w:rsidTr="001C1B0F">
        <w:trPr>
          <w:trHeight w:val="340"/>
          <w:jc w:val="center"/>
        </w:trPr>
        <w:tc>
          <w:tcPr>
            <w:tcW w:w="742" w:type="dxa"/>
            <w:tcBorders>
              <w:top w:val="single" w:sz="8" w:space="0" w:color="auto"/>
              <w:right w:val="single" w:sz="8" w:space="0" w:color="auto"/>
            </w:tcBorders>
          </w:tcPr>
          <w:p w14:paraId="16214038" w14:textId="77777777" w:rsidR="00AE57EF" w:rsidRPr="00E67B7A" w:rsidRDefault="00AE57EF" w:rsidP="001C1B0F">
            <w:pPr>
              <w:pStyle w:val="Body"/>
              <w:shd w:val="clear" w:color="auto" w:fill="FFFFFF" w:themeFill="background1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742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4A97425" w14:textId="77777777" w:rsidR="00AE57EF" w:rsidRPr="00E67B7A" w:rsidRDefault="00AE57EF" w:rsidP="001C1B0F">
            <w:pPr>
              <w:pStyle w:val="Body"/>
              <w:shd w:val="clear" w:color="auto" w:fill="FFFFFF" w:themeFill="background1"/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5375" w:type="dxa"/>
            <w:gridSpan w:val="2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14:paraId="43D97413" w14:textId="77777777" w:rsidR="00AE57EF" w:rsidRPr="00E67B7A" w:rsidRDefault="00AE57EF" w:rsidP="001C1B0F">
            <w:pPr>
              <w:pStyle w:val="Body"/>
              <w:bidi w:val="0"/>
              <w:ind w:right="72"/>
              <w:jc w:val="right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E67B7A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TOTAL</w:t>
            </w:r>
          </w:p>
        </w:tc>
        <w:tc>
          <w:tcPr>
            <w:tcW w:w="1204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0846E56E" w14:textId="77777777" w:rsidR="00AE57EF" w:rsidRPr="00E67B7A" w:rsidRDefault="00AE57EF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E67B7A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60</w:t>
            </w:r>
          </w:p>
        </w:tc>
        <w:tc>
          <w:tcPr>
            <w:tcW w:w="1205" w:type="dxa"/>
            <w:gridSpan w:val="2"/>
            <w:tcBorders>
              <w:top w:val="single" w:sz="8" w:space="0" w:color="auto"/>
              <w:left w:val="single" w:sz="8" w:space="0" w:color="auto"/>
            </w:tcBorders>
          </w:tcPr>
          <w:p w14:paraId="22DC6F59" w14:textId="77777777" w:rsidR="00AE57EF" w:rsidRPr="00E67B7A" w:rsidRDefault="00AE57EF" w:rsidP="001C1B0F">
            <w:pPr>
              <w:pStyle w:val="Body"/>
              <w:bidi w:val="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E67B7A" w:rsidRPr="00E67B7A" w14:paraId="3DD17F39" w14:textId="77777777" w:rsidTr="001C1B0F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938" w:type="dxa"/>
        </w:trPr>
        <w:tc>
          <w:tcPr>
            <w:tcW w:w="4644" w:type="dxa"/>
            <w:gridSpan w:val="3"/>
          </w:tcPr>
          <w:p w14:paraId="7C74F623" w14:textId="77777777" w:rsidR="00355101" w:rsidRPr="00E67B7A" w:rsidRDefault="00355101" w:rsidP="001C1B0F">
            <w:pPr>
              <w:jc w:val="right"/>
              <w:rPr>
                <w:b/>
                <w:bCs/>
                <w:color w:val="000000" w:themeColor="text1"/>
              </w:rPr>
            </w:pPr>
            <w:r w:rsidRPr="00E67B7A">
              <w:rPr>
                <w:b/>
                <w:bCs/>
                <w:color w:val="000000" w:themeColor="text1"/>
              </w:rPr>
              <w:t xml:space="preserve">Supervisor Name: </w:t>
            </w:r>
          </w:p>
        </w:tc>
        <w:tc>
          <w:tcPr>
            <w:tcW w:w="3686" w:type="dxa"/>
            <w:gridSpan w:val="3"/>
          </w:tcPr>
          <w:p w14:paraId="2E138491" w14:textId="77777777" w:rsidR="00355101" w:rsidRPr="00E67B7A" w:rsidRDefault="00355101" w:rsidP="001C1B0F">
            <w:pPr>
              <w:jc w:val="right"/>
              <w:rPr>
                <w:b/>
                <w:bCs/>
                <w:i/>
                <w:iCs/>
                <w:color w:val="000000" w:themeColor="text1"/>
              </w:rPr>
            </w:pPr>
            <w:r w:rsidRPr="00E67B7A">
              <w:rPr>
                <w:b/>
                <w:bCs/>
                <w:i/>
                <w:iCs/>
                <w:color w:val="000000" w:themeColor="text1"/>
              </w:rPr>
              <w:t>Approved by</w:t>
            </w:r>
          </w:p>
        </w:tc>
      </w:tr>
      <w:tr w:rsidR="00E67B7A" w:rsidRPr="00E67B7A" w14:paraId="59C12D09" w14:textId="77777777" w:rsidTr="001C1B0F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938" w:type="dxa"/>
        </w:trPr>
        <w:tc>
          <w:tcPr>
            <w:tcW w:w="4644" w:type="dxa"/>
            <w:gridSpan w:val="3"/>
          </w:tcPr>
          <w:p w14:paraId="290A91AA" w14:textId="77777777" w:rsidR="00355101" w:rsidRPr="00E67B7A" w:rsidRDefault="00355101" w:rsidP="001C1B0F">
            <w:pPr>
              <w:jc w:val="right"/>
              <w:rPr>
                <w:b/>
                <w:bCs/>
                <w:color w:val="000000" w:themeColor="text1"/>
              </w:rPr>
            </w:pPr>
            <w:r w:rsidRPr="00E67B7A">
              <w:rPr>
                <w:b/>
                <w:bCs/>
                <w:color w:val="000000" w:themeColor="text1"/>
              </w:rPr>
              <w:t>Signature:</w:t>
            </w:r>
          </w:p>
        </w:tc>
        <w:tc>
          <w:tcPr>
            <w:tcW w:w="3686" w:type="dxa"/>
            <w:gridSpan w:val="3"/>
          </w:tcPr>
          <w:p w14:paraId="1582E613" w14:textId="77777777" w:rsidR="00355101" w:rsidRPr="00E67B7A" w:rsidRDefault="00355101" w:rsidP="001C1B0F">
            <w:pPr>
              <w:jc w:val="right"/>
              <w:rPr>
                <w:b/>
                <w:bCs/>
                <w:color w:val="000000" w:themeColor="text1"/>
                <w:rtl/>
                <w:lang w:bidi="ar-EG"/>
              </w:rPr>
            </w:pPr>
            <w:proofErr w:type="spellStart"/>
            <w:r w:rsidRPr="00E67B7A">
              <w:rPr>
                <w:b/>
                <w:bCs/>
                <w:color w:val="000000" w:themeColor="text1"/>
              </w:rPr>
              <w:t>HoD</w:t>
            </w:r>
            <w:proofErr w:type="spellEnd"/>
            <w:r w:rsidRPr="00E67B7A">
              <w:rPr>
                <w:b/>
                <w:bCs/>
                <w:color w:val="000000" w:themeColor="text1"/>
              </w:rPr>
              <w:t xml:space="preserve"> Signature:</w:t>
            </w:r>
          </w:p>
        </w:tc>
      </w:tr>
      <w:tr w:rsidR="00E67B7A" w:rsidRPr="00E67B7A" w14:paraId="72BB89FB" w14:textId="77777777" w:rsidTr="001C1B0F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938" w:type="dxa"/>
        </w:trPr>
        <w:tc>
          <w:tcPr>
            <w:tcW w:w="4644" w:type="dxa"/>
            <w:gridSpan w:val="3"/>
          </w:tcPr>
          <w:p w14:paraId="62E98CB5" w14:textId="77777777" w:rsidR="00355101" w:rsidRPr="00E67B7A" w:rsidRDefault="00355101" w:rsidP="001C1B0F">
            <w:pPr>
              <w:jc w:val="right"/>
              <w:rPr>
                <w:b/>
                <w:bCs/>
                <w:color w:val="000000" w:themeColor="text1"/>
                <w:rtl/>
                <w:lang w:bidi="ar-EG"/>
              </w:rPr>
            </w:pPr>
            <w:r w:rsidRPr="00E67B7A">
              <w:rPr>
                <w:b/>
                <w:bCs/>
                <w:color w:val="000000" w:themeColor="text1"/>
              </w:rPr>
              <w:t>Date:</w:t>
            </w:r>
          </w:p>
        </w:tc>
        <w:tc>
          <w:tcPr>
            <w:tcW w:w="3686" w:type="dxa"/>
            <w:gridSpan w:val="3"/>
          </w:tcPr>
          <w:p w14:paraId="34C7DECF" w14:textId="77777777" w:rsidR="00355101" w:rsidRPr="00E67B7A" w:rsidRDefault="00355101" w:rsidP="001C1B0F">
            <w:pPr>
              <w:jc w:val="right"/>
              <w:rPr>
                <w:b/>
                <w:bCs/>
                <w:color w:val="000000" w:themeColor="text1"/>
              </w:rPr>
            </w:pPr>
            <w:r w:rsidRPr="00E67B7A">
              <w:rPr>
                <w:b/>
                <w:bCs/>
                <w:color w:val="000000" w:themeColor="text1"/>
              </w:rPr>
              <w:t>Date:</w:t>
            </w:r>
          </w:p>
        </w:tc>
      </w:tr>
    </w:tbl>
    <w:p w14:paraId="1FA959C5" w14:textId="77777777" w:rsidR="00AE57EF" w:rsidRPr="00E67B7A" w:rsidRDefault="00AE57EF" w:rsidP="001C1B0F">
      <w:pPr>
        <w:bidi w:val="0"/>
        <w:spacing w:after="0" w:line="240" w:lineRule="auto"/>
        <w:rPr>
          <w:b/>
          <w:bCs/>
          <w:color w:val="000000" w:themeColor="text1"/>
          <w:sz w:val="34"/>
          <w:szCs w:val="34"/>
        </w:rPr>
      </w:pPr>
    </w:p>
    <w:sectPr w:rsidR="00AE57EF" w:rsidRPr="00E67B7A" w:rsidSect="00E67B7A">
      <w:headerReference w:type="default" r:id="rId8"/>
      <w:footerReference w:type="default" r:id="rId9"/>
      <w:pgSz w:w="11906" w:h="16838" w:code="9"/>
      <w:pgMar w:top="1418" w:right="1797" w:bottom="1134" w:left="1797" w:header="964" w:footer="340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A42D664" w14:textId="77777777" w:rsidR="00682E40" w:rsidRDefault="00682E40" w:rsidP="002132D2">
      <w:pPr>
        <w:spacing w:after="0" w:line="240" w:lineRule="auto"/>
      </w:pPr>
      <w:r>
        <w:separator/>
      </w:r>
    </w:p>
  </w:endnote>
  <w:endnote w:type="continuationSeparator" w:id="0">
    <w:p w14:paraId="23BA2655" w14:textId="77777777" w:rsidR="00682E40" w:rsidRDefault="00682E40" w:rsidP="002132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17F8D8" w14:textId="77777777" w:rsidR="003C0BD8" w:rsidRDefault="003C0BD8" w:rsidP="003C0BD8">
    <w:pPr>
      <w:pStyle w:val="Footer"/>
      <w:bidi w:val="0"/>
      <w:jc w:val="both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BBB7408" w14:textId="77777777" w:rsidR="00682E40" w:rsidRDefault="00682E40" w:rsidP="002132D2">
      <w:pPr>
        <w:spacing w:after="0" w:line="240" w:lineRule="auto"/>
      </w:pPr>
      <w:r>
        <w:separator/>
      </w:r>
    </w:p>
  </w:footnote>
  <w:footnote w:type="continuationSeparator" w:id="0">
    <w:p w14:paraId="39685D62" w14:textId="77777777" w:rsidR="00682E40" w:rsidRDefault="00682E40" w:rsidP="002132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D87A1B" w14:textId="4980503E" w:rsidR="00582457" w:rsidRDefault="00582457" w:rsidP="00C9242D">
    <w:pPr>
      <w:bidi w:val="0"/>
      <w:spacing w:after="0" w:line="240" w:lineRule="auto"/>
      <w:jc w:val="center"/>
      <w:rPr>
        <w:b/>
        <w:bCs/>
        <w:sz w:val="32"/>
        <w:szCs w:val="32"/>
      </w:rPr>
    </w:pPr>
    <w:r>
      <w:rPr>
        <w:b/>
        <w:bCs/>
        <w:noProof/>
        <w:sz w:val="32"/>
        <w:szCs w:val="32"/>
      </w:rPr>
      <w:drawing>
        <wp:anchor distT="0" distB="0" distL="114300" distR="114300" simplePos="0" relativeHeight="251662336" behindDoc="1" locked="0" layoutInCell="1" allowOverlap="1" wp14:anchorId="117D01B3" wp14:editId="03B6EA67">
          <wp:simplePos x="0" y="0"/>
          <wp:positionH relativeFrom="column">
            <wp:posOffset>5105400</wp:posOffset>
          </wp:positionH>
          <wp:positionV relativeFrom="paragraph">
            <wp:posOffset>-268605</wp:posOffset>
          </wp:positionV>
          <wp:extent cx="809625" cy="609600"/>
          <wp:effectExtent l="19050" t="0" r="9525" b="0"/>
          <wp:wrapTight wrapText="bothSides">
            <wp:wrapPolygon edited="0">
              <wp:start x="-508" y="0"/>
              <wp:lineTo x="-508" y="20925"/>
              <wp:lineTo x="21854" y="20925"/>
              <wp:lineTo x="21854" y="0"/>
              <wp:lineTo x="-508" y="0"/>
            </wp:wrapPolygon>
          </wp:wrapTight>
          <wp:docPr id="1" name="صورة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oE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9625" cy="6096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bCs/>
        <w:noProof/>
        <w:sz w:val="32"/>
        <w:szCs w:val="32"/>
      </w:rPr>
      <w:drawing>
        <wp:anchor distT="0" distB="0" distL="114300" distR="114300" simplePos="0" relativeHeight="251663360" behindDoc="1" locked="0" layoutInCell="1" allowOverlap="1" wp14:anchorId="1B4B11A4" wp14:editId="29F0781A">
          <wp:simplePos x="0" y="0"/>
          <wp:positionH relativeFrom="column">
            <wp:posOffset>-600075</wp:posOffset>
          </wp:positionH>
          <wp:positionV relativeFrom="paragraph">
            <wp:posOffset>-316230</wp:posOffset>
          </wp:positionV>
          <wp:extent cx="1046480" cy="657225"/>
          <wp:effectExtent l="19050" t="0" r="1270" b="0"/>
          <wp:wrapTight wrapText="bothSides">
            <wp:wrapPolygon edited="0">
              <wp:start x="-393" y="0"/>
              <wp:lineTo x="-393" y="21287"/>
              <wp:lineTo x="21626" y="21287"/>
              <wp:lineTo x="21626" y="0"/>
              <wp:lineTo x="-393" y="0"/>
            </wp:wrapPolygon>
          </wp:wrapTight>
          <wp:docPr id="2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U_logo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6480" cy="6572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bookmarkStart w:id="1" w:name="_Hlk512935921"/>
    <w:r>
      <w:rPr>
        <w:b/>
        <w:bCs/>
        <w:sz w:val="32"/>
        <w:szCs w:val="32"/>
      </w:rPr>
      <w:t xml:space="preserve">Senior Design Project: </w:t>
    </w:r>
    <w:r w:rsidR="00E475D4">
      <w:rPr>
        <w:b/>
        <w:bCs/>
        <w:color w:val="000000" w:themeColor="text1"/>
        <w:sz w:val="32"/>
        <w:szCs w:val="32"/>
      </w:rPr>
      <w:t>M</w:t>
    </w:r>
    <w:r w:rsidR="008C14F6">
      <w:rPr>
        <w:b/>
        <w:bCs/>
        <w:color w:val="000000" w:themeColor="text1"/>
        <w:sz w:val="32"/>
        <w:szCs w:val="32"/>
      </w:rPr>
      <w:t>I</w:t>
    </w:r>
    <w:r w:rsidR="00E475D4">
      <w:rPr>
        <w:b/>
        <w:bCs/>
        <w:color w:val="000000" w:themeColor="text1"/>
        <w:sz w:val="32"/>
        <w:szCs w:val="32"/>
      </w:rPr>
      <w:t>E</w:t>
    </w:r>
    <w:r>
      <w:rPr>
        <w:b/>
        <w:bCs/>
        <w:sz w:val="32"/>
        <w:szCs w:val="32"/>
      </w:rPr>
      <w:t xml:space="preserve"> 49</w:t>
    </w:r>
    <w:r w:rsidR="00C9242D" w:rsidRPr="007F7862">
      <w:rPr>
        <w:b/>
        <w:bCs/>
        <w:color w:val="000000" w:themeColor="text1"/>
        <w:sz w:val="32"/>
        <w:szCs w:val="32"/>
      </w:rPr>
      <w:t>8</w:t>
    </w:r>
  </w:p>
  <w:p w14:paraId="7AD13014" w14:textId="66A7C52B" w:rsidR="00582457" w:rsidRPr="00B41E69" w:rsidRDefault="00582457" w:rsidP="00164AEF">
    <w:pPr>
      <w:bidi w:val="0"/>
      <w:spacing w:after="0" w:line="240" w:lineRule="auto"/>
      <w:jc w:val="center"/>
      <w:rPr>
        <w:b/>
        <w:bCs/>
        <w:sz w:val="24"/>
        <w:szCs w:val="24"/>
      </w:rPr>
    </w:pPr>
    <w:r w:rsidRPr="00B41E69">
      <w:rPr>
        <w:b/>
        <w:bCs/>
        <w:sz w:val="24"/>
        <w:szCs w:val="24"/>
      </w:rPr>
      <w:t>Department:</w:t>
    </w:r>
    <w:r w:rsidR="00E21533">
      <w:rPr>
        <w:b/>
        <w:bCs/>
        <w:sz w:val="24"/>
        <w:szCs w:val="24"/>
      </w:rPr>
      <w:t xml:space="preserve"> </w:t>
    </w:r>
    <w:r w:rsidR="007541F2" w:rsidRPr="007541F2">
      <w:rPr>
        <w:b/>
        <w:bCs/>
        <w:sz w:val="24"/>
        <w:szCs w:val="24"/>
      </w:rPr>
      <w:t>Mechanical and Industrial Engineering</w:t>
    </w:r>
  </w:p>
  <w:p w14:paraId="462E5A0A" w14:textId="3852C6A6" w:rsidR="00582457" w:rsidRPr="00B41E69" w:rsidRDefault="00582457" w:rsidP="00C9242D">
    <w:pPr>
      <w:bidi w:val="0"/>
      <w:spacing w:after="0" w:line="240" w:lineRule="auto"/>
      <w:jc w:val="center"/>
      <w:rPr>
        <w:b/>
        <w:bCs/>
        <w:sz w:val="24"/>
        <w:szCs w:val="24"/>
      </w:rPr>
    </w:pPr>
    <w:r w:rsidRPr="00B41E69">
      <w:rPr>
        <w:b/>
        <w:bCs/>
        <w:sz w:val="24"/>
        <w:szCs w:val="24"/>
      </w:rPr>
      <w:t>Academic Year:  20</w:t>
    </w:r>
    <w:r w:rsidRPr="00B41E69">
      <w:rPr>
        <w:b/>
        <w:bCs/>
        <w:color w:val="FF0000"/>
        <w:sz w:val="24"/>
        <w:szCs w:val="24"/>
      </w:rPr>
      <w:t>1</w:t>
    </w:r>
    <w:r w:rsidR="00C9242D">
      <w:rPr>
        <w:b/>
        <w:bCs/>
        <w:color w:val="FF0000"/>
        <w:sz w:val="24"/>
        <w:szCs w:val="24"/>
      </w:rPr>
      <w:t>x</w:t>
    </w:r>
    <w:r w:rsidRPr="00B41E69">
      <w:rPr>
        <w:b/>
        <w:bCs/>
        <w:sz w:val="24"/>
        <w:szCs w:val="24"/>
      </w:rPr>
      <w:t>-20</w:t>
    </w:r>
    <w:r w:rsidRPr="00B41E69">
      <w:rPr>
        <w:b/>
        <w:bCs/>
        <w:color w:val="FF0000"/>
        <w:sz w:val="24"/>
        <w:szCs w:val="24"/>
      </w:rPr>
      <w:t>1</w:t>
    </w:r>
    <w:r w:rsidR="00C9242D">
      <w:rPr>
        <w:b/>
        <w:bCs/>
        <w:color w:val="FF0000"/>
        <w:sz w:val="24"/>
        <w:szCs w:val="24"/>
      </w:rPr>
      <w:t>x</w:t>
    </w:r>
    <w:r w:rsidRPr="00B41E69">
      <w:rPr>
        <w:b/>
        <w:bCs/>
        <w:color w:val="FF0000"/>
        <w:sz w:val="24"/>
        <w:szCs w:val="24"/>
      </w:rPr>
      <w:t xml:space="preserve"> </w:t>
    </w:r>
  </w:p>
  <w:bookmarkEnd w:id="1"/>
  <w:p w14:paraId="7B410553" w14:textId="77777777" w:rsidR="00434490" w:rsidRPr="002132D2" w:rsidRDefault="003C0BD8" w:rsidP="002132D2">
    <w:pPr>
      <w:pStyle w:val="Header"/>
      <w:bidi w:val="0"/>
      <w:rPr>
        <w:b/>
        <w:bCs/>
      </w:rPr>
    </w:pPr>
    <w:r>
      <w:rPr>
        <w:b/>
        <w:bCs/>
        <w:noProof/>
      </w:rPr>
      <mc:AlternateContent>
        <mc:Choice Requires="wps">
          <w:drawing>
            <wp:anchor distT="4294967294" distB="4294967294" distL="114300" distR="114300" simplePos="0" relativeHeight="251660288" behindDoc="0" locked="0" layoutInCell="1" allowOverlap="1" wp14:anchorId="093C47C7" wp14:editId="689A57F6">
              <wp:simplePos x="0" y="0"/>
              <wp:positionH relativeFrom="column">
                <wp:posOffset>-819150</wp:posOffset>
              </wp:positionH>
              <wp:positionV relativeFrom="paragraph">
                <wp:posOffset>164464</wp:posOffset>
              </wp:positionV>
              <wp:extent cx="7019925" cy="0"/>
              <wp:effectExtent l="57150" t="38100" r="47625" b="95250"/>
              <wp:wrapNone/>
              <wp:docPr id="3" name="رابط مستقيم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7019925" cy="0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accent1"/>
                      </a:lnRef>
                      <a:fillRef idx="0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02522F4" id="رابط مستقيم 3" o:spid="_x0000_s1026" style="position:absolute;z-index:25166028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from="-64.5pt,12.95pt" to="488.25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" strokecolor="#4f81bd [3204]" strokeweight="3pt">
              <v:shadow on="t" color="black" opacity="22937f" origin=",.5" offset="0,.63889mm"/>
              <o:lock v:ext="edit" shapetype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57B97E"/>
    <w:multiLevelType w:val="hybridMultilevel"/>
    <w:tmpl w:val="33BAE986"/>
    <w:lvl w:ilvl="0" w:tplc="528429EE">
      <w:start w:val="1"/>
      <w:numFmt w:val="ideographDigital"/>
      <w:lvlText w:val=""/>
      <w:lvlJc w:val="left"/>
    </w:lvl>
    <w:lvl w:ilvl="1" w:tplc="E4D8E65C">
      <w:start w:val="1"/>
      <w:numFmt w:val="lowerLetter"/>
      <w:lvlText w:val=""/>
      <w:lvlJc w:val="left"/>
    </w:lvl>
    <w:lvl w:ilvl="2" w:tplc="025A91F4">
      <w:numFmt w:val="none"/>
      <w:lvlText w:val=""/>
      <w:lvlJc w:val="left"/>
      <w:pPr>
        <w:tabs>
          <w:tab w:val="num" w:pos="360"/>
        </w:tabs>
      </w:pPr>
    </w:lvl>
    <w:lvl w:ilvl="3" w:tplc="E64C70C0">
      <w:numFmt w:val="decimal"/>
      <w:lvlText w:val=""/>
      <w:lvlJc w:val="left"/>
    </w:lvl>
    <w:lvl w:ilvl="4" w:tplc="01CA100E">
      <w:numFmt w:val="decimal"/>
      <w:lvlText w:val=""/>
      <w:lvlJc w:val="left"/>
    </w:lvl>
    <w:lvl w:ilvl="5" w:tplc="65528988">
      <w:numFmt w:val="decimal"/>
      <w:lvlText w:val=""/>
      <w:lvlJc w:val="left"/>
    </w:lvl>
    <w:lvl w:ilvl="6" w:tplc="8EA86E74">
      <w:numFmt w:val="decimal"/>
      <w:lvlText w:val=""/>
      <w:lvlJc w:val="left"/>
    </w:lvl>
    <w:lvl w:ilvl="7" w:tplc="D128A4E0">
      <w:numFmt w:val="decimal"/>
      <w:lvlText w:val=""/>
      <w:lvlJc w:val="left"/>
    </w:lvl>
    <w:lvl w:ilvl="8" w:tplc="CF5A634A">
      <w:numFmt w:val="decimal"/>
      <w:lvlText w:val=""/>
      <w:lvlJc w:val="left"/>
    </w:lvl>
  </w:abstractNum>
  <w:abstractNum w:abstractNumId="1" w15:restartNumberingAfterBreak="0">
    <w:nsid w:val="142761A6"/>
    <w:multiLevelType w:val="hybridMultilevel"/>
    <w:tmpl w:val="2A9035FE"/>
    <w:lvl w:ilvl="0" w:tplc="4FDC2EE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zMzKwsDQxNDAytzBS0lEKTi0uzszPAykwqQUAT25iPywAAAA="/>
  </w:docVars>
  <w:rsids>
    <w:rsidRoot w:val="002132D2"/>
    <w:rsid w:val="00000743"/>
    <w:rsid w:val="00002518"/>
    <w:rsid w:val="000246E7"/>
    <w:rsid w:val="00047D0B"/>
    <w:rsid w:val="000527E1"/>
    <w:rsid w:val="00053CD1"/>
    <w:rsid w:val="000903DD"/>
    <w:rsid w:val="000A337C"/>
    <w:rsid w:val="000E0ACD"/>
    <w:rsid w:val="000F0598"/>
    <w:rsid w:val="00100C7E"/>
    <w:rsid w:val="001464ED"/>
    <w:rsid w:val="00164AEF"/>
    <w:rsid w:val="00197EEC"/>
    <w:rsid w:val="001A5859"/>
    <w:rsid w:val="001C1B0F"/>
    <w:rsid w:val="001D5C24"/>
    <w:rsid w:val="001E77A6"/>
    <w:rsid w:val="002132D2"/>
    <w:rsid w:val="0021424B"/>
    <w:rsid w:val="002154F2"/>
    <w:rsid w:val="00223E60"/>
    <w:rsid w:val="00225314"/>
    <w:rsid w:val="00246C05"/>
    <w:rsid w:val="00252D07"/>
    <w:rsid w:val="00281D6B"/>
    <w:rsid w:val="002A7C43"/>
    <w:rsid w:val="002D5168"/>
    <w:rsid w:val="002D645F"/>
    <w:rsid w:val="003016B2"/>
    <w:rsid w:val="0030391D"/>
    <w:rsid w:val="00355101"/>
    <w:rsid w:val="00356EF9"/>
    <w:rsid w:val="003655B9"/>
    <w:rsid w:val="0039512C"/>
    <w:rsid w:val="003A20D5"/>
    <w:rsid w:val="003B2F78"/>
    <w:rsid w:val="003C0BD8"/>
    <w:rsid w:val="003C211E"/>
    <w:rsid w:val="003E25E2"/>
    <w:rsid w:val="00434490"/>
    <w:rsid w:val="00442F3D"/>
    <w:rsid w:val="00443FDB"/>
    <w:rsid w:val="004532FB"/>
    <w:rsid w:val="00453B51"/>
    <w:rsid w:val="004C1AD1"/>
    <w:rsid w:val="004C7E33"/>
    <w:rsid w:val="004E6AF3"/>
    <w:rsid w:val="0052706E"/>
    <w:rsid w:val="00544B54"/>
    <w:rsid w:val="00582457"/>
    <w:rsid w:val="00590FFE"/>
    <w:rsid w:val="005D47D1"/>
    <w:rsid w:val="005D59B6"/>
    <w:rsid w:val="005E7F9A"/>
    <w:rsid w:val="00602444"/>
    <w:rsid w:val="006512EA"/>
    <w:rsid w:val="0067351D"/>
    <w:rsid w:val="00681520"/>
    <w:rsid w:val="00682E40"/>
    <w:rsid w:val="006923E9"/>
    <w:rsid w:val="006E139C"/>
    <w:rsid w:val="006E3747"/>
    <w:rsid w:val="006F0410"/>
    <w:rsid w:val="00700826"/>
    <w:rsid w:val="007513BC"/>
    <w:rsid w:val="007541F2"/>
    <w:rsid w:val="00773BCE"/>
    <w:rsid w:val="007E430B"/>
    <w:rsid w:val="007F7862"/>
    <w:rsid w:val="00802548"/>
    <w:rsid w:val="008120EB"/>
    <w:rsid w:val="00845966"/>
    <w:rsid w:val="008516A5"/>
    <w:rsid w:val="008617AC"/>
    <w:rsid w:val="00864F2F"/>
    <w:rsid w:val="00865368"/>
    <w:rsid w:val="00866F2B"/>
    <w:rsid w:val="0088191A"/>
    <w:rsid w:val="00883941"/>
    <w:rsid w:val="008C14F6"/>
    <w:rsid w:val="008F4036"/>
    <w:rsid w:val="008F4F45"/>
    <w:rsid w:val="009058A2"/>
    <w:rsid w:val="009222B7"/>
    <w:rsid w:val="00922731"/>
    <w:rsid w:val="009303BC"/>
    <w:rsid w:val="0095100E"/>
    <w:rsid w:val="00964843"/>
    <w:rsid w:val="009A00E8"/>
    <w:rsid w:val="009A1D07"/>
    <w:rsid w:val="00A1367F"/>
    <w:rsid w:val="00A15D88"/>
    <w:rsid w:val="00A21767"/>
    <w:rsid w:val="00A81BC3"/>
    <w:rsid w:val="00AB1CCC"/>
    <w:rsid w:val="00AD208A"/>
    <w:rsid w:val="00AE4362"/>
    <w:rsid w:val="00AE57EF"/>
    <w:rsid w:val="00B1112C"/>
    <w:rsid w:val="00B2087A"/>
    <w:rsid w:val="00B53A8E"/>
    <w:rsid w:val="00B6486C"/>
    <w:rsid w:val="00B76548"/>
    <w:rsid w:val="00B85103"/>
    <w:rsid w:val="00BA29D8"/>
    <w:rsid w:val="00C044BC"/>
    <w:rsid w:val="00C11607"/>
    <w:rsid w:val="00C16230"/>
    <w:rsid w:val="00C32837"/>
    <w:rsid w:val="00C463DA"/>
    <w:rsid w:val="00C770D1"/>
    <w:rsid w:val="00C9242D"/>
    <w:rsid w:val="00CA6EA9"/>
    <w:rsid w:val="00CB7DBD"/>
    <w:rsid w:val="00CD43B2"/>
    <w:rsid w:val="00D21B71"/>
    <w:rsid w:val="00D26708"/>
    <w:rsid w:val="00D37C3C"/>
    <w:rsid w:val="00D61540"/>
    <w:rsid w:val="00D73950"/>
    <w:rsid w:val="00DD2A80"/>
    <w:rsid w:val="00E21533"/>
    <w:rsid w:val="00E234FE"/>
    <w:rsid w:val="00E31FCE"/>
    <w:rsid w:val="00E434E0"/>
    <w:rsid w:val="00E462D1"/>
    <w:rsid w:val="00E475D4"/>
    <w:rsid w:val="00E62E24"/>
    <w:rsid w:val="00E67B7A"/>
    <w:rsid w:val="00EC48E6"/>
    <w:rsid w:val="00ED3612"/>
    <w:rsid w:val="00EF2F0E"/>
    <w:rsid w:val="00F0352D"/>
    <w:rsid w:val="00F36601"/>
    <w:rsid w:val="00F6405E"/>
    <w:rsid w:val="00FA2026"/>
    <w:rsid w:val="00FD44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021E0D"/>
  <w15:docId w15:val="{E3A4D4A6-23B6-44FE-97F5-29EAB48AB6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32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32D2"/>
  </w:style>
  <w:style w:type="paragraph" w:styleId="Footer">
    <w:name w:val="footer"/>
    <w:basedOn w:val="Normal"/>
    <w:link w:val="FooterChar"/>
    <w:uiPriority w:val="99"/>
    <w:unhideWhenUsed/>
    <w:rsid w:val="002132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2D2"/>
  </w:style>
  <w:style w:type="paragraph" w:styleId="BalloonText">
    <w:name w:val="Balloon Text"/>
    <w:basedOn w:val="Normal"/>
    <w:link w:val="BalloonTextChar"/>
    <w:uiPriority w:val="99"/>
    <w:semiHidden/>
    <w:unhideWhenUsed/>
    <w:rsid w:val="002132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32D2"/>
    <w:rPr>
      <w:rFonts w:ascii="Tahoma" w:hAnsi="Tahoma" w:cs="Tahoma"/>
      <w:sz w:val="16"/>
      <w:szCs w:val="16"/>
    </w:rPr>
  </w:style>
  <w:style w:type="character" w:customStyle="1" w:styleId="apple-style-span">
    <w:name w:val="apple-style-span"/>
    <w:basedOn w:val="DefaultParagraphFont"/>
    <w:rsid w:val="002132D2"/>
  </w:style>
  <w:style w:type="table" w:styleId="TableGrid">
    <w:name w:val="Table Grid"/>
    <w:basedOn w:val="TableNormal"/>
    <w:uiPriority w:val="39"/>
    <w:rsid w:val="006923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81BC3"/>
    <w:pPr>
      <w:ind w:left="720"/>
      <w:contextualSpacing/>
    </w:pPr>
  </w:style>
  <w:style w:type="paragraph" w:customStyle="1" w:styleId="Default">
    <w:name w:val="Default"/>
    <w:rsid w:val="0095100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Body">
    <w:name w:val="Body"/>
    <w:rsid w:val="00355101"/>
    <w:pPr>
      <w:pBdr>
        <w:top w:val="nil"/>
        <w:left w:val="nil"/>
        <w:bottom w:val="nil"/>
        <w:right w:val="nil"/>
        <w:between w:val="nil"/>
        <w:bar w:val="nil"/>
      </w:pBdr>
      <w:bidi/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  <w:style w:type="character" w:styleId="Strong">
    <w:name w:val="Strong"/>
    <w:basedOn w:val="DefaultParagraphFont"/>
    <w:uiPriority w:val="22"/>
    <w:qFormat/>
    <w:rsid w:val="003B2F7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B242F0-6C11-4AA2-B438-D5C8E348BC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1</Words>
  <Characters>1548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ابراهيم بن محمد العريفي</cp:lastModifiedBy>
  <cp:revision>3</cp:revision>
  <cp:lastPrinted>2018-05-02T08:25:00Z</cp:lastPrinted>
  <dcterms:created xsi:type="dcterms:W3CDTF">2018-05-04T12:06:00Z</dcterms:created>
  <dcterms:modified xsi:type="dcterms:W3CDTF">2018-05-04T12:39:00Z</dcterms:modified>
</cp:coreProperties>
</file>